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reece</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Greece received a score of 90.6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Greece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reece received a score of</w:t>
      </w:r>
      <w:r>
        <w:t xml:space="preserve"> </w:t>
      </w:r>
      <w:r>
        <w:rPr>
          <w:b/>
          <w:bCs/>
        </w:rPr>
        <w:t xml:space="preserve">88.2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Greece received a score of 83.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Greece received a score of 81.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Greece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Greece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Greece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Greece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Greece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Greece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Greece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Greece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Greece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Greece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Greece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Greece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Greece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81,1991,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4, 1995, 1998, 2000,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4, 2006, 2008, 2009, 2010, 2011, 2012, 2014, 2015, 2017, 2018,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88, 1989, 1990, 1991, 1992, 1993, 1994, 1995, 1996, 1997, 1998, 1999, 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9,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C8FF5D4-8EB7-48DD-857B-9D0ADE155629}"/>
</file>

<file path=customXml/itemProps2.xml><?xml version="1.0" encoding="utf-8"?>
<ds:datastoreItem xmlns:ds="http://schemas.openxmlformats.org/officeDocument/2006/customXml" ds:itemID="{1E367AD3-3148-44EA-B06F-2887D01B2AA9}"/>
</file>

<file path=customXml/itemProps3.xml><?xml version="1.0" encoding="utf-8"?>
<ds:datastoreItem xmlns:ds="http://schemas.openxmlformats.org/officeDocument/2006/customXml" ds:itemID="{44600681-5726-42C7-821B-6DD246A3814F}"/>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3:56:48Z</dcterms:created>
  <dcterms:modified xsi:type="dcterms:W3CDTF">2024-11-01T13:5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Greece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